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900" w:type="dxa"/>
        <w:jc w:val="center"/>
        <w:tblLayout w:type="fixed"/>
        <w:tblLook w:val="0420" w:firstRow="1" w:lastRow="0" w:firstColumn="0" w:lastColumn="0" w:noHBand="0" w:noVBand="1"/>
      </w:tblPr>
      <w:tblGrid>
        <w:gridCol w:w="2674"/>
        <w:gridCol w:w="990"/>
        <w:gridCol w:w="1890"/>
        <w:gridCol w:w="1440"/>
        <w:gridCol w:w="1260"/>
        <w:gridCol w:w="1080"/>
        <w:gridCol w:w="2566"/>
      </w:tblGrid>
      <w:tr w:rsidR="000F2DAD" w:rsidRPr="000F2DAD" w14:paraId="4D205D4C" w14:textId="77777777" w:rsidTr="00F20150">
        <w:trPr>
          <w:gridAfter w:val="1"/>
          <w:wAfter w:w="2566" w:type="dxa"/>
          <w:cantSplit/>
          <w:tblHeader/>
          <w:jc w:val="center"/>
        </w:trPr>
        <w:tc>
          <w:tcPr>
            <w:tcW w:w="267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45" w14:textId="77777777" w:rsidR="000F2DAD" w:rsidRPr="00B04ECF" w:rsidRDefault="000F2DAD">
            <w:pPr>
              <w:spacing w:before="40" w:after="40"/>
              <w:ind w:left="100" w:right="10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bookmarkStart w:id="0" w:name="_Hlk79669847"/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Variable</w:t>
            </w:r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99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46" w14:textId="77777777" w:rsidR="000F2DAD" w:rsidRPr="00B04ECF" w:rsidRDefault="000F2DAD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189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C6704" w14:textId="77777777" w:rsidR="00F20150" w:rsidRPr="00B04ECF" w:rsidRDefault="000F2DAD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</w:pPr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 xml:space="preserve">Dad &gt; mom, </w:t>
            </w:r>
          </w:p>
          <w:p w14:paraId="59BF3ACC" w14:textId="77777777" w:rsidR="000F2DAD" w:rsidRDefault="000F2DAD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</w:pPr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N = 5,849</w:t>
            </w:r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</w:p>
          <w:p w14:paraId="4D205D47" w14:textId="690C09AF" w:rsidR="00843534" w:rsidRPr="00843534" w:rsidRDefault="00843534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(1)</w:t>
            </w:r>
          </w:p>
        </w:tc>
        <w:tc>
          <w:tcPr>
            <w:tcW w:w="144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5C461" w14:textId="77777777" w:rsidR="00F20150" w:rsidRPr="00B04ECF" w:rsidRDefault="000F2DAD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</w:pPr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 xml:space="preserve">Mom &gt; dad, </w:t>
            </w:r>
          </w:p>
          <w:p w14:paraId="5B945105" w14:textId="77777777" w:rsidR="000F2DAD" w:rsidRDefault="000F2DAD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</w:pPr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N = 14,195</w:t>
            </w:r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</w:p>
          <w:p w14:paraId="4D205D48" w14:textId="3AFBCEBA" w:rsidR="00843534" w:rsidRPr="00843534" w:rsidRDefault="00843534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126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49" w14:textId="77777777" w:rsidR="000F2DAD" w:rsidRPr="00B04ECF" w:rsidRDefault="000F2DAD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Difference</w:t>
            </w:r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4B" w14:textId="77777777" w:rsidR="000F2DAD" w:rsidRPr="00B04ECF" w:rsidRDefault="000F2DAD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p-value</w:t>
            </w:r>
            <w:r w:rsidRPr="00B04ECF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  <w:t>5</w:t>
            </w:r>
          </w:p>
        </w:tc>
      </w:tr>
      <w:tr w:rsidR="000F2DAD" w:rsidRPr="000F2DAD" w14:paraId="4D205D5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4D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Attends school? (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4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4,691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4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,834 (94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0,080 (95%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48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3</w:t>
            </w:r>
          </w:p>
        </w:tc>
      </w:tr>
      <w:tr w:rsidR="000F2DAD" w:rsidRPr="000F2DAD" w14:paraId="4D205D5C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55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Worked last 12 months? (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6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5,528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7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8 (1.1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8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43 (1.3%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9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17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B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</w:t>
            </w:r>
          </w:p>
        </w:tc>
      </w:tr>
      <w:tr w:rsidR="000F2DAD" w:rsidRPr="000F2DAD" w14:paraId="4D205D6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5D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Mom works? (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9,278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,217 (24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,917 (28%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3.7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0F2DAD" w:rsidRPr="000F2DAD" w14:paraId="4D205D6C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65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Dad works? (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6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7,818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7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5,621 (96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8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613 (97%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9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92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B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01***</w:t>
            </w:r>
          </w:p>
        </w:tc>
      </w:tr>
      <w:tr w:rsidR="000F2DAD" w:rsidRPr="000F2DAD" w14:paraId="4D205D7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6D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Mom household head (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9,279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21 (2.4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797 (5.6%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3.2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0F2DAD" w:rsidRPr="000F2DAD" w14:paraId="4D205D7C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75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Boys (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6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0,044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7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,877 (49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8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7,112 (50%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9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91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B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2</w:t>
            </w:r>
          </w:p>
        </w:tc>
      </w:tr>
      <w:tr w:rsidR="000F2DAD" w:rsidRPr="000F2DAD" w14:paraId="4D205D8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7D" w14:textId="789B36A4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A</w:t>
            </w:r>
            <w:r w:rsidR="000A5D90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ge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0,044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7.5 (4.3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8.0 (4.1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0F2DAD" w:rsidRPr="000F2DAD" w14:paraId="4D205D8C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85" w14:textId="528C49F5" w:rsidR="000F2DAD" w:rsidRPr="000F2DAD" w:rsidRDefault="000A5D90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Education level</w:t>
            </w:r>
            <w:r w:rsidRPr="000A5D90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6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4,303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7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.08 (0.63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8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.14 (2.37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9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B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10**</w:t>
            </w:r>
          </w:p>
        </w:tc>
      </w:tr>
      <w:tr w:rsidR="000F2DAD" w:rsidRPr="000F2DAD" w14:paraId="4D205D9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8D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Raven test-score (0%-10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193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59 (0.21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61 (0.21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0F2DAD" w:rsidRPr="000F2DAD" w14:paraId="4D205D9C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95" w14:textId="7085286C" w:rsidR="000F2DAD" w:rsidRPr="000F2DAD" w:rsidRDefault="00880F2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eight (cm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6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7,154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7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24 (25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8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27 (25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9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B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0F2DAD" w:rsidRPr="000F2DAD" w14:paraId="4D205DA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9D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ousehold per capita income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6,382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174 (9,521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670 (9,753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4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02***</w:t>
            </w:r>
          </w:p>
        </w:tc>
      </w:tr>
      <w:tr w:rsidR="000F2DAD" w:rsidRPr="000F2DAD" w14:paraId="4D205DAC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A5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Number of children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6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0,044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7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.37 (1.81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8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.40 (1.71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9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B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2</w:t>
            </w:r>
          </w:p>
        </w:tc>
      </w:tr>
      <w:tr w:rsidR="000F2DAD" w:rsidRPr="000F2DAD" w14:paraId="4D205DB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AD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Number of persons</w:t>
            </w:r>
          </w:p>
        </w:tc>
        <w:tc>
          <w:tcPr>
            <w:tcW w:w="99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0,044</w:t>
            </w:r>
          </w:p>
        </w:tc>
        <w:tc>
          <w:tcPr>
            <w:tcW w:w="189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6 (2)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B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6 (2)</w:t>
            </w:r>
          </w:p>
        </w:tc>
        <w:tc>
          <w:tcPr>
            <w:tcW w:w="126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B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B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3</w:t>
            </w:r>
          </w:p>
        </w:tc>
      </w:tr>
      <w:tr w:rsidR="00A63B88" w:rsidRPr="000F2DAD" w14:paraId="4D205DB6" w14:textId="77777777" w:rsidTr="000F2DAD">
        <w:trPr>
          <w:cantSplit/>
          <w:jc w:val="center"/>
        </w:trPr>
        <w:tc>
          <w:tcPr>
            <w:tcW w:w="1190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B5" w14:textId="62A49A53" w:rsidR="00A63B88" w:rsidRPr="000A5D90" w:rsidRDefault="00D02D70" w:rsidP="009A79EE">
            <w:pPr>
              <w:spacing w:before="100" w:after="100"/>
              <w:ind w:right="1398"/>
              <w:rPr>
                <w:rFonts w:asciiTheme="majorHAnsi" w:hAnsiTheme="majorHAnsi" w:cstheme="majorHAnsi"/>
                <w:sz w:val="18"/>
                <w:szCs w:val="18"/>
              </w:rPr>
            </w:pP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1</w:t>
            </w: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The first 6 variables ending with (%) are dichotom</w:t>
            </w:r>
            <w:r w:rsidR="00CD41F3"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o</w:t>
            </w: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us</w:t>
            </w:r>
          </w:p>
        </w:tc>
      </w:tr>
      <w:tr w:rsidR="00A63B88" w:rsidRPr="000F2DAD" w14:paraId="4D205DB8" w14:textId="77777777" w:rsidTr="000F2DAD">
        <w:trPr>
          <w:cantSplit/>
          <w:jc w:val="center"/>
        </w:trPr>
        <w:tc>
          <w:tcPr>
            <w:tcW w:w="1190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B7" w14:textId="77777777" w:rsidR="00A63B88" w:rsidRPr="000A5D90" w:rsidRDefault="00D02D70" w:rsidP="009A79EE">
            <w:pPr>
              <w:spacing w:before="100" w:after="100"/>
              <w:ind w:right="1398"/>
              <w:rPr>
                <w:rFonts w:asciiTheme="majorHAnsi" w:hAnsiTheme="majorHAnsi" w:cstheme="majorHAnsi"/>
                <w:sz w:val="18"/>
                <w:szCs w:val="18"/>
              </w:rPr>
            </w:pP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2</w:t>
            </w: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n (%); Mean (SD)</w:t>
            </w:r>
          </w:p>
        </w:tc>
      </w:tr>
      <w:tr w:rsidR="00A63B88" w:rsidRPr="000F2DAD" w14:paraId="4D205DBA" w14:textId="77777777" w:rsidTr="000F2DAD">
        <w:trPr>
          <w:cantSplit/>
          <w:jc w:val="center"/>
        </w:trPr>
        <w:tc>
          <w:tcPr>
            <w:tcW w:w="1190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B9" w14:textId="77777777" w:rsidR="00A63B88" w:rsidRPr="000A5D90" w:rsidRDefault="00D02D70" w:rsidP="009A79EE">
            <w:pPr>
              <w:spacing w:before="100" w:after="100"/>
              <w:ind w:right="1398"/>
              <w:rPr>
                <w:rFonts w:asciiTheme="majorHAnsi" w:hAnsiTheme="majorHAnsi" w:cstheme="majorHAnsi"/>
                <w:sz w:val="18"/>
                <w:szCs w:val="18"/>
              </w:rPr>
            </w:pP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3</w:t>
            </w: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Two sample test for equality of proportions; Welch Two Sample t-test</w:t>
            </w:r>
          </w:p>
        </w:tc>
      </w:tr>
      <w:tr w:rsidR="000A5D90" w:rsidRPr="000F2DAD" w14:paraId="4D205DBC" w14:textId="77777777" w:rsidTr="000F2DAD">
        <w:trPr>
          <w:cantSplit/>
          <w:jc w:val="center"/>
        </w:trPr>
        <w:tc>
          <w:tcPr>
            <w:tcW w:w="1190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A7CB8" w14:textId="2970EE0C" w:rsidR="000A5D90" w:rsidRPr="000A5D90" w:rsidRDefault="000A5D90" w:rsidP="009A79EE">
            <w:pPr>
              <w:spacing w:before="100" w:after="100"/>
              <w:ind w:right="1398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 xml:space="preserve">4 </w:t>
            </w: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Education level is classified into ten categories. 1. No education, 2. Preschool, 3. Elementary, 4. Secondary,</w:t>
            </w:r>
          </w:p>
          <w:p w14:paraId="4D205DBB" w14:textId="6C690857" w:rsidR="000A5D90" w:rsidRPr="000A5D90" w:rsidRDefault="000A5D90" w:rsidP="009A79EE">
            <w:pPr>
              <w:spacing w:before="100" w:after="100"/>
              <w:ind w:right="1398"/>
              <w:rPr>
                <w:rFonts w:asciiTheme="majorHAnsi" w:hAnsiTheme="majorHAnsi" w:cstheme="majorHAnsi"/>
                <w:sz w:val="18"/>
                <w:szCs w:val="18"/>
              </w:rPr>
            </w:pP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5. Open secondary, 6. High school, 7. Open high school, 8. Normal Basic, 9. College, and 10. Graduate</w:t>
            </w:r>
          </w:p>
        </w:tc>
      </w:tr>
      <w:tr w:rsidR="000A5D90" w:rsidRPr="000F2DAD" w14:paraId="4D205DBE" w14:textId="77777777" w:rsidTr="000F2DAD">
        <w:trPr>
          <w:cantSplit/>
          <w:jc w:val="center"/>
        </w:trPr>
        <w:tc>
          <w:tcPr>
            <w:tcW w:w="1190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FD5A4" w14:textId="77777777" w:rsidR="000A5D90" w:rsidRDefault="000A5D90" w:rsidP="009A79EE">
            <w:pPr>
              <w:spacing w:before="100" w:after="100"/>
              <w:ind w:right="1398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5</w:t>
            </w: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*p&lt;0.1; **p&lt;0.05; ***p&lt;0.01</w:t>
            </w:r>
          </w:p>
          <w:p w14:paraId="4D205DBD" w14:textId="29039480" w:rsidR="00A10B2D" w:rsidRPr="000A5D90" w:rsidRDefault="00A10B2D" w:rsidP="009A79EE">
            <w:pPr>
              <w:tabs>
                <w:tab w:val="left" w:pos="4344"/>
              </w:tabs>
              <w:spacing w:before="100" w:after="100"/>
              <w:ind w:right="1398"/>
              <w:rPr>
                <w:rFonts w:asciiTheme="majorHAnsi" w:hAnsiTheme="majorHAnsi" w:cstheme="majorHAnsi"/>
                <w:sz w:val="18"/>
                <w:szCs w:val="18"/>
              </w:rPr>
            </w:pPr>
            <w:r w:rsidRPr="0058591A">
              <w:rPr>
                <w:rFonts w:asciiTheme="majorHAnsi" w:eastAsia="Arial" w:hAnsiTheme="majorHAnsi" w:cstheme="majorHAnsi"/>
                <w:b/>
                <w:bCs/>
                <w:color w:val="000000"/>
                <w:sz w:val="18"/>
                <w:szCs w:val="18"/>
              </w:rPr>
              <w:t>Source: MxFLS-1, MxFLS-2 and MxFLS-3.</w:t>
            </w:r>
          </w:p>
        </w:tc>
      </w:tr>
      <w:bookmarkEnd w:id="0"/>
    </w:tbl>
    <w:p w14:paraId="4D205DBF" w14:textId="77777777" w:rsidR="00D02D70" w:rsidRPr="000F2DAD" w:rsidRDefault="00D02D70">
      <w:pPr>
        <w:rPr>
          <w:rFonts w:asciiTheme="majorHAnsi" w:hAnsiTheme="majorHAnsi" w:cstheme="majorHAnsi"/>
          <w:sz w:val="20"/>
          <w:szCs w:val="20"/>
        </w:rPr>
      </w:pPr>
    </w:p>
    <w:sectPr w:rsidR="00D02D70" w:rsidRPr="000F2DAD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TcxNDewtDAxMbRU0lEKTi0uzszPAykwrgUA/0qRmywAAAA="/>
  </w:docVars>
  <w:rsids>
    <w:rsidRoot w:val="00B4379D"/>
    <w:rsid w:val="00036527"/>
    <w:rsid w:val="00073835"/>
    <w:rsid w:val="000A5D90"/>
    <w:rsid w:val="000F2DAD"/>
    <w:rsid w:val="001379FE"/>
    <w:rsid w:val="001C0A13"/>
    <w:rsid w:val="001D75AB"/>
    <w:rsid w:val="0035500D"/>
    <w:rsid w:val="00362E65"/>
    <w:rsid w:val="004158F9"/>
    <w:rsid w:val="00457CF1"/>
    <w:rsid w:val="00747CCE"/>
    <w:rsid w:val="007B3E96"/>
    <w:rsid w:val="00843534"/>
    <w:rsid w:val="00880F2D"/>
    <w:rsid w:val="008F1F48"/>
    <w:rsid w:val="00901463"/>
    <w:rsid w:val="00946CB3"/>
    <w:rsid w:val="009A79EE"/>
    <w:rsid w:val="00A10B2D"/>
    <w:rsid w:val="00A63B88"/>
    <w:rsid w:val="00AE18EF"/>
    <w:rsid w:val="00AE1BDD"/>
    <w:rsid w:val="00B03FB2"/>
    <w:rsid w:val="00B04ECF"/>
    <w:rsid w:val="00B3547C"/>
    <w:rsid w:val="00B4379D"/>
    <w:rsid w:val="00C27329"/>
    <w:rsid w:val="00C31EEB"/>
    <w:rsid w:val="00CD41F3"/>
    <w:rsid w:val="00D02D70"/>
    <w:rsid w:val="00F12158"/>
    <w:rsid w:val="00F20150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205D45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riareyesretana94@gmail.com</cp:lastModifiedBy>
  <cp:revision>20</cp:revision>
  <dcterms:created xsi:type="dcterms:W3CDTF">2017-02-28T11:18:00Z</dcterms:created>
  <dcterms:modified xsi:type="dcterms:W3CDTF">2021-08-17T12:29:00Z</dcterms:modified>
  <cp:category/>
</cp:coreProperties>
</file>